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b47558da792e6f45bf1d795482c82be6e9a6c59"/>
    <w:p>
      <w:pPr>
        <w:pStyle w:val="Heading1"/>
      </w:pPr>
      <w:r>
        <w:t xml:space="preserve">COVER LETTER FOR CHEMIST POSITION IN ALGERIA ALGIER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Employer's Name]</w:t>
      </w:r>
      <w:r>
        <w:br/>
      </w:r>
      <w:r>
        <w:t xml:space="preserve">[Company Name]</w:t>
      </w:r>
      <w:r>
        <w:br/>
      </w:r>
      <w:r>
        <w:t xml:space="preserve">[Company Address]</w:t>
      </w:r>
      <w:r>
        <w:br/>
      </w:r>
      <w:r>
        <w:t xml:space="preserve">Algiers, Algeria</w:t>
      </w:r>
    </w:p>
    <w:p>
      <w:pPr>
        <w:pStyle w:val="BodyText"/>
      </w:pPr>
      <w:r>
        <w:t xml:space="preserve">Dear [Employer's Name],</w:t>
      </w:r>
    </w:p>
    <w:p>
      <w:pPr>
        <w:pStyle w:val="BodyText"/>
      </w:pPr>
      <w:r>
        <w:t xml:space="preserve">I am writing to express my enthusiastic interest in the Chemist position at [Company Name] in Algeria Algiers. As a dedicated and skilled chemist with a strong academic background and hands-on experience in analytical and industrial chemistry, I am eager to contribute my expertise to your organization’s mission of advancing scientific innovation in one of North Africa’s most dynamic regions. Algeria Algiers, with its growing emphasis on sustainable development, pharmaceuticals, and energy sectors, presents an ideal environment for a chemist like myself to thrive and make meaningful contributions.</w:t>
      </w:r>
    </w:p>
    <w:p>
      <w:pPr>
        <w:pStyle w:val="BodyText"/>
      </w:pPr>
      <w:r>
        <w:t xml:space="preserve">Having earned my [Degree Name] in Chemistry from [University Name], I have cultivated a deep understanding of chemical principles, laboratory techniques, and research methodologies. My academic training was complemented by internships at [Relevant Institutions/Companies], where I gained practical experience in areas such as analytical chemistry, material synthesis, and quality control. These experiences not only honed my technical skills but also instilled in me a commitment to precision, innovation, and ethical scientific practices—qualities that align perfectly with the values of [Company Name].</w:t>
      </w:r>
    </w:p>
    <w:p>
      <w:pPr>
        <w:pStyle w:val="BodyText"/>
      </w:pPr>
      <w:r>
        <w:t xml:space="preserve">What draws me most to the Chemist role in Algeria Algiers is the opportunity to work within a region that is undergoing significant economic and industrial transformation. Algeria’s focus on diversifying its economy, particularly in sectors like pharmaceuticals, environmental science, and renewable energy, creates a unique demand for professionals who can bridge theoretical knowledge with real-world applications. My background in [specific area of chemistry, e.g., "organic synthesis," "analytical instrumentation," or "environmental remediation"] positions me to address these challenges head-on. For instance, my research on [mention a specific project or achievement] demonstrated my ability to develop cost-effective solutions that align with both scientific rigor and practical relevance—skills I am excited to apply in Algeria’s evolving industrial landscape.</w:t>
      </w:r>
    </w:p>
    <w:p>
      <w:pPr>
        <w:pStyle w:val="BodyText"/>
      </w:pPr>
      <w:r>
        <w:t xml:space="preserve">Moreover, I have a profound appreciation for the cultural and professional dynamics of Algeria Algiers. Having studied [mention any relevant experience, e.g., "the Algerian market," "local regulations," or "cultural nuances"] during my academic career, I understand the importance of collaboration, adaptability, and respect for local traditions in building successful partnerships. I am particularly drawn to [Company Name]’s reputation for fostering innovation while maintaining a strong commitment to community development. As a chemist, I am keen to contribute not only through technical excellence but also by supporting initiatives that promote sustainable practices and environmental stewardship—values that resonate deeply with the priorities of Algeria Algiers.</w:t>
      </w:r>
    </w:p>
    <w:p>
      <w:pPr>
        <w:pStyle w:val="BodyText"/>
      </w:pPr>
      <w:r>
        <w:t xml:space="preserve">My professional journey has been driven by a passion for solving complex problems and pushing the boundaries of scientific discovery. Whether it was optimizing chemical processes to reduce waste in [previous role] or collaborating with cross-functional teams to develop new analytical methods, I have consistently sought opportunities to contribute meaningfully. For example, during my time at [Previous Company/Organization], I led a project that improved the efficiency of [specific task], resulting in a [percentage or measurable outcome]. This experience reinforced my ability to work under pressure, meet deadlines, and deliver results that align with organizational goals.</w:t>
      </w:r>
    </w:p>
    <w:p>
      <w:pPr>
        <w:pStyle w:val="BodyText"/>
      </w:pPr>
      <w:r>
        <w:t xml:space="preserve">In Algeria Algiers, I see an unparalleled opportunity to combine my technical expertise with a deeper understanding of the region’s unique challenges and opportunities. The country’s rich natural resources, coupled with its strategic location as a hub for North African trade and innovation, make it an exciting place for a chemist to grow professionally. I am particularly interested in exploring how advancements in chemistry can support Algeria’s transition toward green energy solutions or the development of locally sourced pharmaceutical products—areas where my skills could have a lasting impact.</w:t>
      </w:r>
    </w:p>
    <w:p>
      <w:pPr>
        <w:pStyle w:val="BodyText"/>
      </w:pPr>
      <w:r>
        <w:t xml:space="preserve">What sets me apart as a candidate is my ability to seamlessly integrate scientific knowledge with practical problem-solving. I am fluent in [languages, if applicable], which allows me to communicate effectively with diverse teams and stakeholders. Additionally, my strong analytical mindset and attention to detail ensure that every project I undertake meets the highest standards of accuracy and quality. I am also committed to continuous learning, regularly attending workshops and conferences to stay updated on the latest advancements in chemistry.</w:t>
      </w:r>
    </w:p>
    <w:p>
      <w:pPr>
        <w:pStyle w:val="BodyText"/>
      </w:pPr>
      <w:r>
        <w:t xml:space="preserve">Thank you for considering my application for the Chemist position at [Company Name]. I would be delighted to discuss how my background, skills, and enthusiasm align with your organization’s vision. I am available at your earliest convenience for an interview and can be reached at [Your Phone Number] or [Your Email Address]. I look forward to the possibility of contributing to the continued success of [Company Name] in Algeria Algi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Algeria Algiers</dc:title>
  <dc:creator/>
  <dc:language>en</dc:language>
  <cp:keywords/>
  <dcterms:created xsi:type="dcterms:W3CDTF">2025-12-11T07:47:16Z</dcterms:created>
  <dcterms:modified xsi:type="dcterms:W3CDTF">2025-12-11T07:47:16Z</dcterms:modified>
</cp:coreProperties>
</file>

<file path=docProps/custom.xml><?xml version="1.0" encoding="utf-8"?>
<Properties xmlns="http://schemas.openxmlformats.org/officeDocument/2006/custom-properties" xmlns:vt="http://schemas.openxmlformats.org/officeDocument/2006/docPropsVTypes"/>
</file>